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09690F" w14:paraId="1643A4CA" w14:textId="77777777" w:rsidTr="0009690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9690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9690F" w14:paraId="127EAD7E" w14:textId="77777777" w:rsidTr="0009690F">
        <w:trPr>
          <w:trHeight w:val="413"/>
        </w:trPr>
        <w:tc>
          <w:tcPr>
            <w:tcW w:w="1250" w:type="pct"/>
          </w:tcPr>
          <w:p w14:paraId="3C159AA5" w14:textId="77777777" w:rsidR="0000007A" w:rsidRPr="0009690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690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9690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7D695EE" w:rsidR="0000007A" w:rsidRPr="0009690F" w:rsidRDefault="0015393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7513B9" w:rsidRPr="0009690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09690F" w14:paraId="73C90375" w14:textId="77777777" w:rsidTr="0009690F">
        <w:trPr>
          <w:trHeight w:val="290"/>
        </w:trPr>
        <w:tc>
          <w:tcPr>
            <w:tcW w:w="1250" w:type="pct"/>
          </w:tcPr>
          <w:p w14:paraId="20D28135" w14:textId="77777777" w:rsidR="0000007A" w:rsidRPr="0009690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690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060B5CA" w:rsidR="0000007A" w:rsidRPr="0009690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969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969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969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96F6A" w:rsidRPr="000969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797</w:t>
            </w:r>
          </w:p>
        </w:tc>
      </w:tr>
      <w:tr w:rsidR="0000007A" w:rsidRPr="0009690F" w14:paraId="05B60576" w14:textId="77777777" w:rsidTr="0009690F">
        <w:trPr>
          <w:trHeight w:val="331"/>
        </w:trPr>
        <w:tc>
          <w:tcPr>
            <w:tcW w:w="1250" w:type="pct"/>
          </w:tcPr>
          <w:p w14:paraId="0196A627" w14:textId="77777777" w:rsidR="0000007A" w:rsidRPr="0009690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690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7B08E75" w:rsidR="0000007A" w:rsidRPr="0009690F" w:rsidRDefault="00D96F6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9690F">
              <w:rPr>
                <w:rFonts w:ascii="Arial" w:hAnsi="Arial" w:cs="Arial"/>
                <w:b/>
                <w:sz w:val="20"/>
                <w:szCs w:val="20"/>
                <w:lang w:val="en-GB"/>
              </w:rPr>
              <w:t>A Comprehensive Review of Existing and Pending University Campus Microgrids</w:t>
            </w:r>
          </w:p>
        </w:tc>
      </w:tr>
      <w:tr w:rsidR="00CF0BBB" w:rsidRPr="0009690F" w14:paraId="6D508B1C" w14:textId="77777777" w:rsidTr="0009690F">
        <w:trPr>
          <w:trHeight w:val="332"/>
        </w:trPr>
        <w:tc>
          <w:tcPr>
            <w:tcW w:w="1250" w:type="pct"/>
          </w:tcPr>
          <w:p w14:paraId="32FC28F7" w14:textId="77777777" w:rsidR="00CF0BBB" w:rsidRPr="0009690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690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DFA690C" w:rsidR="00CF0BBB" w:rsidRPr="0009690F" w:rsidRDefault="00D96F6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9690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9690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9690F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09690F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9690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9690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9690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9690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9690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09690F" w:rsidRDefault="00153932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9690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1026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8E56377" w:rsidR="00E03C32" w:rsidRDefault="007A6A04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A6A0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Energi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7A6A0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425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5C9D3D1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7A6A04" w:rsidRPr="007A6A04">
                    <w:t xml:space="preserve"> </w:t>
                  </w:r>
                  <w:hyperlink r:id="rId8" w:history="1">
                    <w:r w:rsidR="007A6A04" w:rsidRPr="0043499C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en17102425</w:t>
                    </w:r>
                  </w:hyperlink>
                  <w:r w:rsidR="007A6A0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09690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9690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9690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9690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9690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690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9690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969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9690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9690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9690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690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9690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9690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9690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969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9690F">
              <w:rPr>
                <w:rFonts w:ascii="Arial" w:hAnsi="Arial" w:cs="Arial"/>
                <w:lang w:val="en-GB"/>
              </w:rPr>
              <w:t>Author’s Feedback</w:t>
            </w:r>
            <w:r w:rsidRPr="0009690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9690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9690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969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69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9690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106215E" w:rsidR="00F1171E" w:rsidRPr="0009690F" w:rsidRDefault="00E8066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690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is work involves sustainable and resilient energy systems, and study contributes valuable insights that can guide researchers in the </w:t>
            </w:r>
            <w:proofErr w:type="spellStart"/>
            <w:r w:rsidRPr="0009690F">
              <w:rPr>
                <w:rFonts w:ascii="Arial" w:hAnsi="Arial" w:cs="Arial"/>
                <w:b/>
                <w:bCs/>
                <w:sz w:val="20"/>
                <w:szCs w:val="20"/>
              </w:rPr>
              <w:t>filed</w:t>
            </w:r>
            <w:proofErr w:type="spellEnd"/>
            <w:r w:rsidRPr="0009690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Microgrids.</w:t>
            </w:r>
          </w:p>
        </w:tc>
        <w:tc>
          <w:tcPr>
            <w:tcW w:w="1523" w:type="pct"/>
          </w:tcPr>
          <w:p w14:paraId="462A339C" w14:textId="77777777" w:rsidR="00F1171E" w:rsidRPr="000969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690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969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69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969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69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9690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8256D1F" w:rsidR="00F1171E" w:rsidRPr="0009690F" w:rsidRDefault="00E8066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69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0969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690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9690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9690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9690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54EA958" w:rsidR="00F1171E" w:rsidRPr="0009690F" w:rsidRDefault="00E8066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69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523" w:type="pct"/>
          </w:tcPr>
          <w:p w14:paraId="1D54B730" w14:textId="77777777" w:rsidR="00F1171E" w:rsidRPr="000969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690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9690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969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723A5B2" w:rsidR="00F1171E" w:rsidRPr="0009690F" w:rsidRDefault="00E8066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69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0969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690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969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69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969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9690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51431B5" w14:textId="77777777" w:rsidR="00F1171E" w:rsidRPr="0009690F" w:rsidRDefault="00E8066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69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 to add some more like listed below</w:t>
            </w:r>
          </w:p>
          <w:p w14:paraId="7BEF54CA" w14:textId="77777777" w:rsidR="00E8066B" w:rsidRPr="0009690F" w:rsidRDefault="00153932" w:rsidP="00E8066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9" w:tgtFrame="_blank" w:tooltip="Persistent link using digital object identifier" w:history="1">
              <w:r w:rsidR="00993BA7" w:rsidRPr="0009690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s://doi.org/10.1016/j.rineng.2024.103789</w:t>
              </w:r>
            </w:hyperlink>
          </w:p>
          <w:p w14:paraId="27C04FEF" w14:textId="77777777" w:rsidR="00993BA7" w:rsidRPr="0009690F" w:rsidRDefault="00153932" w:rsidP="00E8066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10" w:tgtFrame="_blank" w:tooltip="Persistent link using digital object identifier" w:history="1">
              <w:r w:rsidR="00993BA7" w:rsidRPr="0009690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s://doi.org/10.1016/j.procs.2023.12.055</w:t>
              </w:r>
            </w:hyperlink>
          </w:p>
          <w:p w14:paraId="4EA6A421" w14:textId="77777777" w:rsidR="00993BA7" w:rsidRPr="0009690F" w:rsidRDefault="00153932" w:rsidP="00E8066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11" w:tgtFrame="_blank" w:tooltip="Persistent link using digital object identifier" w:history="1">
              <w:r w:rsidR="00993BA7" w:rsidRPr="0009690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s://doi.org/10.1016/j.jnlest.2022.100156</w:t>
              </w:r>
            </w:hyperlink>
          </w:p>
          <w:p w14:paraId="24FE0567" w14:textId="5D796465" w:rsidR="00993BA7" w:rsidRPr="0009690F" w:rsidRDefault="00153932" w:rsidP="00E8066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12" w:tgtFrame="_blank" w:tooltip="Persistent link using digital object identifier" w:history="1">
              <w:r w:rsidR="00993BA7" w:rsidRPr="0009690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s://doi.org/10.1016/j.simpa.2023.100550</w:t>
              </w:r>
            </w:hyperlink>
          </w:p>
        </w:tc>
        <w:tc>
          <w:tcPr>
            <w:tcW w:w="1523" w:type="pct"/>
          </w:tcPr>
          <w:p w14:paraId="40220055" w14:textId="77777777" w:rsidR="00F1171E" w:rsidRPr="000969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690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969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9690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9690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969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969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0969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0969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5567CAA5" w:rsidR="00F1171E" w:rsidRPr="0009690F" w:rsidRDefault="00993BA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9690F">
              <w:rPr>
                <w:rFonts w:ascii="Arial" w:hAnsi="Arial" w:cs="Arial"/>
                <w:sz w:val="20"/>
                <w:szCs w:val="20"/>
                <w:lang w:val="en-GB"/>
              </w:rPr>
              <w:t>Ok</w:t>
            </w:r>
          </w:p>
          <w:p w14:paraId="149A6CEF" w14:textId="77777777" w:rsidR="00F1171E" w:rsidRPr="000969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969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9690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969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9690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9690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9690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969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969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0969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0969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969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969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9690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3B7192" w:rsidRPr="0009690F" w14:paraId="480F1F93" w14:textId="77777777" w:rsidTr="0031068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EB504" w14:textId="77777777" w:rsidR="003B7192" w:rsidRPr="0009690F" w:rsidRDefault="003B7192" w:rsidP="003B719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09690F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9690F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A23520A" w14:textId="77777777" w:rsidR="003B7192" w:rsidRPr="0009690F" w:rsidRDefault="003B7192" w:rsidP="003B719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B7192" w:rsidRPr="0009690F" w14:paraId="36EA344C" w14:textId="77777777" w:rsidTr="0031068E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B315C" w14:textId="77777777" w:rsidR="003B7192" w:rsidRPr="0009690F" w:rsidRDefault="003B7192" w:rsidP="003B719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E13991" w14:textId="77777777" w:rsidR="003B7192" w:rsidRPr="0009690F" w:rsidRDefault="003B7192" w:rsidP="003B719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9690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4F6A2A6B" w14:textId="77777777" w:rsidR="003B7192" w:rsidRPr="0009690F" w:rsidRDefault="003B7192" w:rsidP="003B71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9690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09690F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09690F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3B7192" w:rsidRPr="0009690F" w14:paraId="4926746E" w14:textId="77777777" w:rsidTr="0031068E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510E3" w14:textId="77777777" w:rsidR="003B7192" w:rsidRPr="0009690F" w:rsidRDefault="003B7192" w:rsidP="003B7192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9690F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BC5C707" w14:textId="77777777" w:rsidR="003B7192" w:rsidRPr="0009690F" w:rsidRDefault="003B7192" w:rsidP="003B719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14D54" w14:textId="77777777" w:rsidR="003B7192" w:rsidRPr="0009690F" w:rsidRDefault="003B7192" w:rsidP="003B7192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9690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9690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9690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EB07E0A" w14:textId="77777777" w:rsidR="003B7192" w:rsidRPr="0009690F" w:rsidRDefault="003B7192" w:rsidP="003B719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3DFF60A" w14:textId="77777777" w:rsidR="003B7192" w:rsidRPr="0009690F" w:rsidRDefault="003B7192" w:rsidP="003B719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61EE9E25" w14:textId="77777777" w:rsidR="003B7192" w:rsidRPr="0009690F" w:rsidRDefault="003B7192" w:rsidP="003B719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A35DA58" w14:textId="77777777" w:rsidR="003B7192" w:rsidRPr="0009690F" w:rsidRDefault="003B7192" w:rsidP="003B719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F0620D6" w14:textId="77777777" w:rsidR="003B7192" w:rsidRPr="0009690F" w:rsidRDefault="003B7192" w:rsidP="003B719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022D30C9" w14:textId="17CB74C8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45354AD" w14:textId="77777777" w:rsidR="0009690F" w:rsidRPr="0009690F" w:rsidRDefault="0009690F" w:rsidP="0009690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  <w:r w:rsidRPr="0009690F">
        <w:rPr>
          <w:rFonts w:ascii="Arial" w:hAnsi="Arial" w:cs="Arial"/>
          <w:b/>
          <w:bCs/>
          <w:sz w:val="20"/>
          <w:szCs w:val="20"/>
          <w:u w:val="single"/>
          <w:lang w:val="en-US"/>
        </w:rPr>
        <w:t>Reviewers:</w:t>
      </w:r>
    </w:p>
    <w:p w14:paraId="1BE45ACD" w14:textId="77777777" w:rsidR="0009690F" w:rsidRPr="00BD009F" w:rsidRDefault="0009690F" w:rsidP="0009690F">
      <w:pPr>
        <w:pStyle w:val="BodyText"/>
        <w:rPr>
          <w:rFonts w:ascii="Arial" w:hAnsi="Arial" w:cs="Arial"/>
          <w:b/>
          <w:bCs/>
          <w:sz w:val="20"/>
          <w:szCs w:val="20"/>
          <w:lang w:val="en-US"/>
        </w:rPr>
      </w:pPr>
      <w:proofErr w:type="spellStart"/>
      <w:r w:rsidRPr="00BD009F">
        <w:rPr>
          <w:rFonts w:ascii="Arial" w:hAnsi="Arial" w:cs="Arial"/>
          <w:b/>
          <w:bCs/>
          <w:sz w:val="20"/>
          <w:szCs w:val="20"/>
          <w:lang w:val="en-US"/>
        </w:rPr>
        <w:t>Balasubbareddy</w:t>
      </w:r>
      <w:proofErr w:type="spellEnd"/>
      <w:r w:rsidRPr="00BD009F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proofErr w:type="spellStart"/>
      <w:r w:rsidRPr="00BD009F">
        <w:rPr>
          <w:rFonts w:ascii="Arial" w:hAnsi="Arial" w:cs="Arial"/>
          <w:b/>
          <w:bCs/>
          <w:sz w:val="20"/>
          <w:szCs w:val="20"/>
          <w:lang w:val="en-US"/>
        </w:rPr>
        <w:t>Mallala</w:t>
      </w:r>
      <w:proofErr w:type="spellEnd"/>
      <w:r w:rsidRPr="00BD009F">
        <w:rPr>
          <w:rFonts w:ascii="Arial" w:hAnsi="Arial" w:cs="Arial"/>
          <w:b/>
          <w:bCs/>
          <w:sz w:val="20"/>
          <w:szCs w:val="20"/>
          <w:lang w:val="en-US"/>
        </w:rPr>
        <w:t>, Chaitanya Bharathi Institute of Technology, India</w:t>
      </w:r>
    </w:p>
    <w:p w14:paraId="734BCAF6" w14:textId="77777777" w:rsidR="0009690F" w:rsidRPr="0009690F" w:rsidRDefault="0009690F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bookmarkStart w:id="2" w:name="_GoBack"/>
      <w:bookmarkEnd w:id="2"/>
    </w:p>
    <w:sectPr w:rsidR="0009690F" w:rsidRPr="0009690F" w:rsidSect="0017545C">
      <w:headerReference w:type="default" r:id="rId13"/>
      <w:footerReference w:type="default" r:id="rId14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5C43E4" w14:textId="77777777" w:rsidR="00153932" w:rsidRPr="0000007A" w:rsidRDefault="00153932" w:rsidP="0099583E">
      <w:r>
        <w:separator/>
      </w:r>
    </w:p>
  </w:endnote>
  <w:endnote w:type="continuationSeparator" w:id="0">
    <w:p w14:paraId="3F55D0D0" w14:textId="77777777" w:rsidR="00153932" w:rsidRPr="0000007A" w:rsidRDefault="0015393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DF60DA" w14:textId="77777777" w:rsidR="00153932" w:rsidRPr="0000007A" w:rsidRDefault="00153932" w:rsidP="0099583E">
      <w:r>
        <w:separator/>
      </w:r>
    </w:p>
  </w:footnote>
  <w:footnote w:type="continuationSeparator" w:id="0">
    <w:p w14:paraId="588BAE6B" w14:textId="77777777" w:rsidR="00153932" w:rsidRPr="0000007A" w:rsidRDefault="0015393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DE320F8"/>
    <w:multiLevelType w:val="hybridMultilevel"/>
    <w:tmpl w:val="95FC8F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10"/>
  </w:num>
  <w:num w:numId="9">
    <w:abstractNumId w:val="8"/>
  </w:num>
  <w:num w:numId="10">
    <w:abstractNumId w:val="2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690F"/>
    <w:rsid w:val="000A2134"/>
    <w:rsid w:val="000A2D36"/>
    <w:rsid w:val="000A6F41"/>
    <w:rsid w:val="000B25F8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3932"/>
    <w:rsid w:val="00163622"/>
    <w:rsid w:val="001645A2"/>
    <w:rsid w:val="00164F4E"/>
    <w:rsid w:val="00165685"/>
    <w:rsid w:val="0017480A"/>
    <w:rsid w:val="0017545C"/>
    <w:rsid w:val="001766DF"/>
    <w:rsid w:val="00176E81"/>
    <w:rsid w:val="00176F0D"/>
    <w:rsid w:val="00186C8F"/>
    <w:rsid w:val="0018753A"/>
    <w:rsid w:val="00197E68"/>
    <w:rsid w:val="001A0215"/>
    <w:rsid w:val="001A1605"/>
    <w:rsid w:val="001A2F22"/>
    <w:rsid w:val="001A74D0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4B5D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766B9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7192"/>
    <w:rsid w:val="003D1BDE"/>
    <w:rsid w:val="003E746A"/>
    <w:rsid w:val="00401C12"/>
    <w:rsid w:val="00421DBF"/>
    <w:rsid w:val="004233FA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01DB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3B9"/>
    <w:rsid w:val="00751520"/>
    <w:rsid w:val="00766889"/>
    <w:rsid w:val="00766A0D"/>
    <w:rsid w:val="00767F8C"/>
    <w:rsid w:val="00780B67"/>
    <w:rsid w:val="00781D07"/>
    <w:rsid w:val="007A62F8"/>
    <w:rsid w:val="007A6A04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3BA7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A7E3A"/>
    <w:rsid w:val="00BB21AB"/>
    <w:rsid w:val="00BB4FEC"/>
    <w:rsid w:val="00BC402F"/>
    <w:rsid w:val="00BD009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23C3"/>
    <w:rsid w:val="00D709EB"/>
    <w:rsid w:val="00D7603E"/>
    <w:rsid w:val="00D90124"/>
    <w:rsid w:val="00D9392F"/>
    <w:rsid w:val="00D9427C"/>
    <w:rsid w:val="00D96F6A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066B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6F6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96F6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6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8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en17102425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12" Type="http://schemas.openxmlformats.org/officeDocument/2006/relationships/hyperlink" Target="https://doi.org/10.1016/j.simpa.2023.100550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jnlest.2022.100156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016/j.procs.2023.12.05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rineng.2024.103789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428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6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4</cp:lastModifiedBy>
  <cp:revision>110</cp:revision>
  <dcterms:created xsi:type="dcterms:W3CDTF">2023-08-30T09:21:00Z</dcterms:created>
  <dcterms:modified xsi:type="dcterms:W3CDTF">2025-03-06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